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A764B2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7ECECB24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Grouped Criteria</w:t>
      </w:r>
      <w:r w:rsidR="005546CD">
        <w:rPr>
          <w:b/>
          <w:sz w:val="24"/>
          <w:szCs w:val="24"/>
        </w:rPr>
        <w:t>)</w:t>
      </w:r>
    </w:p>
    <w:p w14:paraId="5E54130C" w14:textId="77777777" w:rsidR="00142B7A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A6B8DA6" w14:textId="3E1CFA12" w:rsidR="00142B7A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>
        <w:rPr>
          <w:b/>
        </w:rPr>
        <w:t>(</w:t>
      </w:r>
      <w:r w:rsidR="008A6AF2">
        <w:rPr>
          <w:b/>
        </w:rPr>
        <w:t>Note:</w:t>
      </w:r>
      <w:r>
        <w:rPr>
          <w:b/>
        </w:rPr>
        <w:t xml:space="preserve"> This version is to be used for </w:t>
      </w:r>
      <w:r w:rsidR="007B47E7">
        <w:rPr>
          <w:b/>
        </w:rPr>
        <w:t xml:space="preserve">an </w:t>
      </w:r>
      <w:r>
        <w:rPr>
          <w:b/>
        </w:rPr>
        <w:t>assignment</w:t>
      </w:r>
      <w:r w:rsidR="007B47E7">
        <w:rPr>
          <w:b/>
        </w:rPr>
        <w:t xml:space="preserve"> brief </w:t>
      </w:r>
      <w:r>
        <w:rPr>
          <w:b/>
        </w:rPr>
        <w:t>issued to students via Classter)</w:t>
      </w:r>
    </w:p>
    <w:p w14:paraId="6B25EE6C" w14:textId="77777777" w:rsidR="00142B7A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730"/>
      </w:tblGrid>
      <w:tr w:rsidR="009E069D" w:rsidRPr="001D5867" w14:paraId="5F613847" w14:textId="77777777" w:rsidTr="00D0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388C43" w14:textId="77777777" w:rsidR="009E069D" w:rsidRPr="003226B9" w:rsidRDefault="009E069D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Course </w:t>
            </w:r>
          </w:p>
          <w:p w14:paraId="7969B6E2" w14:textId="77777777" w:rsidR="009E069D" w:rsidRPr="003226B9" w:rsidRDefault="009E069D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A066B" w14:textId="77777777" w:rsidR="009E069D" w:rsidRPr="003226B9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F51CB4" w14:textId="77777777" w:rsidR="009E069D" w:rsidRPr="003226B9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3226B9">
              <w:rPr>
                <w:b/>
                <w:sz w:val="16"/>
                <w:szCs w:val="16"/>
              </w:rPr>
              <w:t>Lecturer Name</w:t>
            </w:r>
            <w:r w:rsidR="003226B9" w:rsidRPr="003226B9">
              <w:rPr>
                <w:b/>
                <w:sz w:val="16"/>
                <w:szCs w:val="16"/>
              </w:rPr>
              <w:t xml:space="preserve">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AD319" w14:textId="77777777" w:rsidR="009E069D" w:rsidRPr="003226B9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</w:tr>
      <w:tr w:rsidR="001D5867" w:rsidRPr="001D5867" w14:paraId="1C1FE688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B8DF99" w14:textId="77777777" w:rsidR="001D5867" w:rsidRPr="003226B9" w:rsidRDefault="001D5867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6C852" w14:textId="77777777" w:rsidR="001D5867" w:rsidRPr="003226B9" w:rsidRDefault="001D586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3B99768A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DBA2BC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ECA09" w14:textId="77777777" w:rsidR="00146C00" w:rsidRPr="003226B9" w:rsidRDefault="00146C00">
            <w:pPr>
              <w:pStyle w:val="Heading2"/>
              <w:ind w:left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6618EE2C" w14:textId="77777777" w:rsidTr="00D04277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65599D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2B8879" w14:textId="77777777" w:rsidR="00146C00" w:rsidRPr="003226B9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1F326A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E1002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18B77EFE" w14:textId="77777777" w:rsidTr="00D04277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75F8D5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D7DDF7" w14:textId="77777777" w:rsidR="00146C00" w:rsidRPr="003226B9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6B3DB8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BB8C0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5B6FB8" w14:textId="77777777" w:rsidR="00146C00" w:rsidRPr="003226B9" w:rsidRDefault="001D586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9DB1B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</w:tbl>
    <w:p w14:paraId="528F8421" w14:textId="77777777" w:rsidR="00146C00" w:rsidRPr="00C05CBD" w:rsidRDefault="00146C00">
      <w:pPr>
        <w:rPr>
          <w:sz w:val="10"/>
          <w:szCs w:val="10"/>
        </w:rPr>
      </w:pPr>
    </w:p>
    <w:p w14:paraId="66CCC61F" w14:textId="77777777" w:rsidR="003616B9" w:rsidRPr="002076B4" w:rsidRDefault="003616B9" w:rsidP="00EC28CD">
      <w:pPr>
        <w:rPr>
          <w:sz w:val="20"/>
          <w:szCs w:val="20"/>
        </w:rPr>
      </w:pPr>
    </w:p>
    <w:tbl>
      <w:tblPr>
        <w:tblStyle w:val="TableGrid"/>
        <w:tblW w:w="1080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243"/>
        <w:gridCol w:w="1559"/>
      </w:tblGrid>
      <w:tr w:rsidR="00DD73AA" w:rsidRPr="001D5867" w14:paraId="6ED0EBC5" w14:textId="77777777" w:rsidTr="00DD7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shd w:val="clear" w:color="auto" w:fill="F2F2F2" w:themeFill="background1" w:themeFillShade="F2"/>
          </w:tcPr>
          <w:p w14:paraId="58D96ED3" w14:textId="77777777" w:rsidR="00DD73AA" w:rsidRPr="001D5867" w:rsidRDefault="00DD73AA" w:rsidP="001E797F">
            <w:pPr>
              <w:spacing w:before="120"/>
              <w:jc w:val="center"/>
              <w:rPr>
                <w:sz w:val="18"/>
                <w:szCs w:val="18"/>
              </w:rPr>
            </w:pPr>
            <w:r w:rsidRPr="001D5867">
              <w:rPr>
                <w:sz w:val="18"/>
                <w:szCs w:val="18"/>
              </w:rPr>
              <w:t>Assessment Criteri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87D6D25" w14:textId="77777777" w:rsidR="00DD73AA" w:rsidRPr="001D5867" w:rsidRDefault="00DD73AA" w:rsidP="00C15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1D5867">
              <w:rPr>
                <w:sz w:val="18"/>
                <w:szCs w:val="18"/>
              </w:rPr>
              <w:t>Max</w:t>
            </w:r>
            <w:r>
              <w:rPr>
                <w:sz w:val="18"/>
                <w:szCs w:val="18"/>
              </w:rPr>
              <w:t xml:space="preserve">imum </w:t>
            </w:r>
            <w:r w:rsidRPr="001D5867">
              <w:rPr>
                <w:sz w:val="18"/>
                <w:szCs w:val="18"/>
              </w:rPr>
              <w:t>Mark</w:t>
            </w:r>
          </w:p>
        </w:tc>
      </w:tr>
      <w:tr w:rsidR="00DD73AA" w:rsidRPr="001D5867" w14:paraId="0E8277CD" w14:textId="77777777" w:rsidTr="00DD73AA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vAlign w:val="center"/>
          </w:tcPr>
          <w:p w14:paraId="5FF1E1C5" w14:textId="77777777" w:rsidR="00DD73AA" w:rsidRPr="001D5867" w:rsidRDefault="00DD73AA" w:rsidP="008B1DC3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</w:p>
          <w:p w14:paraId="5D6F307C" w14:textId="77777777" w:rsidR="00DD73AA" w:rsidRPr="001D5867" w:rsidRDefault="00DD73AA" w:rsidP="00C05CBD">
            <w:pPr>
              <w:tabs>
                <w:tab w:val="left" w:pos="6520"/>
              </w:tabs>
              <w:spacing w:line="360" w:lineRule="auto"/>
              <w:rPr>
                <w:b w:val="0"/>
                <w:i/>
                <w:sz w:val="18"/>
                <w:szCs w:val="18"/>
              </w:rPr>
            </w:pPr>
            <w:r w:rsidRPr="001D5867">
              <w:rPr>
                <w:b w:val="0"/>
                <w:i/>
                <w:sz w:val="18"/>
                <w:szCs w:val="18"/>
              </w:rPr>
              <w:t>Criteria :</w:t>
            </w:r>
          </w:p>
          <w:p w14:paraId="0DA3F0CC" w14:textId="77777777" w:rsidR="00DD73AA" w:rsidRPr="001D5867" w:rsidRDefault="00DD73AA" w:rsidP="00C05CBD">
            <w:pPr>
              <w:tabs>
                <w:tab w:val="left" w:pos="6520"/>
              </w:tabs>
              <w:spacing w:line="360" w:lineRule="auto"/>
              <w:rPr>
                <w:b w:val="0"/>
                <w:i/>
                <w:sz w:val="18"/>
                <w:szCs w:val="18"/>
              </w:rPr>
            </w:pPr>
            <w:r w:rsidRPr="001D5867">
              <w:rPr>
                <w:b w:val="0"/>
                <w:i/>
                <w:sz w:val="18"/>
                <w:szCs w:val="18"/>
              </w:rPr>
              <w:t>Criteria :</w:t>
            </w:r>
          </w:p>
          <w:p w14:paraId="65597D3A" w14:textId="77777777" w:rsidR="00DD73AA" w:rsidRPr="001D5867" w:rsidRDefault="00DD73AA" w:rsidP="00C05CBD">
            <w:pPr>
              <w:tabs>
                <w:tab w:val="left" w:pos="6520"/>
              </w:tabs>
              <w:spacing w:line="360" w:lineRule="auto"/>
              <w:rPr>
                <w:b w:val="0"/>
                <w:i/>
                <w:sz w:val="18"/>
                <w:szCs w:val="18"/>
              </w:rPr>
            </w:pPr>
            <w:r w:rsidRPr="001D5867">
              <w:rPr>
                <w:b w:val="0"/>
                <w:i/>
                <w:sz w:val="18"/>
                <w:szCs w:val="18"/>
              </w:rPr>
              <w:t>Criteria :</w:t>
            </w:r>
          </w:p>
          <w:p w14:paraId="3525FFF9" w14:textId="77777777" w:rsidR="00DD73AA" w:rsidRPr="001D5867" w:rsidRDefault="00DD73AA" w:rsidP="008B1DC3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</w:p>
          <w:p w14:paraId="0DD9CE80" w14:textId="77777777" w:rsidR="00DD73AA" w:rsidRPr="001D5867" w:rsidRDefault="00DD73AA" w:rsidP="00C15D6B">
            <w:pPr>
              <w:tabs>
                <w:tab w:val="left" w:pos="6520"/>
              </w:tabs>
              <w:rPr>
                <w:i/>
                <w:sz w:val="18"/>
                <w:szCs w:val="18"/>
              </w:rPr>
            </w:pPr>
            <w:r w:rsidRPr="001D5867">
              <w:rPr>
                <w:i/>
                <w:sz w:val="18"/>
                <w:szCs w:val="18"/>
              </w:rPr>
              <w:t xml:space="preserve">Total Mark </w:t>
            </w:r>
          </w:p>
        </w:tc>
        <w:tc>
          <w:tcPr>
            <w:tcW w:w="1559" w:type="dxa"/>
            <w:vAlign w:val="center"/>
          </w:tcPr>
          <w:p w14:paraId="77D3AC35" w14:textId="77777777" w:rsidR="00DD73AA" w:rsidRPr="001D5867" w:rsidRDefault="00DD73AA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3E3AA167" w14:textId="77777777" w:rsidR="00C7032B" w:rsidRDefault="00C7032B" w:rsidP="00C7032B">
      <w:pPr>
        <w:jc w:val="right"/>
        <w:rPr>
          <w:sz w:val="20"/>
          <w:szCs w:val="20"/>
        </w:rPr>
      </w:pPr>
    </w:p>
    <w:p w14:paraId="6A4ED384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69FA2757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156CC1" w14:textId="77777777" w:rsidR="00C35E66" w:rsidRPr="003271BA" w:rsidRDefault="00DD73AA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 to Students</w:t>
            </w:r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7582EA7C" w14:textId="77777777" w:rsidTr="001D2CD7">
        <w:trPr>
          <w:trHeight w:hRule="exact" w:val="402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C41EEE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4AE360A2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This assignment brief has been approved and released by the Internal Verifier through Classter.</w:t>
            </w:r>
          </w:p>
          <w:p w14:paraId="0FFF0E55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46D5806F" w14:textId="576B18DC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 w:rsidR="00525103"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 xml:space="preserve">eedback by the lecturer will be available online via Classter </w:t>
            </w:r>
            <w:r w:rsidR="001D2CD7" w:rsidRPr="00525103">
              <w:rPr>
                <w:bCs/>
                <w:sz w:val="18"/>
                <w:szCs w:val="18"/>
              </w:rPr>
              <w:t>(</w:t>
            </w:r>
            <w:hyperlink r:id="rId8" w:history="1">
              <w:r w:rsidR="008A6AF2" w:rsidRPr="005C5FF4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525103">
              <w:rPr>
                <w:bCs/>
                <w:sz w:val="18"/>
                <w:szCs w:val="18"/>
              </w:rPr>
              <w:t>) f</w:t>
            </w:r>
            <w:r w:rsidRPr="00525103">
              <w:rPr>
                <w:bCs/>
                <w:sz w:val="18"/>
                <w:szCs w:val="18"/>
              </w:rPr>
              <w:t xml:space="preserve">ollowing release by the Internal </w:t>
            </w:r>
            <w:r w:rsidR="001D2CD7" w:rsidRPr="00525103">
              <w:rPr>
                <w:bCs/>
                <w:sz w:val="18"/>
                <w:szCs w:val="18"/>
              </w:rPr>
              <w:t xml:space="preserve">Verifier </w:t>
            </w:r>
          </w:p>
          <w:p w14:paraId="07AD0CF3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14D68BF7" w14:textId="735B5FDC" w:rsidR="00DD73AA" w:rsidRPr="00525103" w:rsidRDefault="001D2CD7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Students submitting their assignment on Moodle/</w:t>
            </w:r>
            <w:r w:rsidR="008A6AF2">
              <w:rPr>
                <w:bCs/>
                <w:sz w:val="18"/>
                <w:szCs w:val="18"/>
              </w:rPr>
              <w:t>Turnitin</w:t>
            </w:r>
            <w:r w:rsidRPr="00525103">
              <w:rPr>
                <w:bCs/>
                <w:sz w:val="18"/>
                <w:szCs w:val="18"/>
              </w:rPr>
              <w:t xml:space="preserve"> will be request</w:t>
            </w:r>
            <w:r w:rsidR="00525103"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14:paraId="05C4335D" w14:textId="77777777" w:rsidR="001D2CD7" w:rsidRPr="00525103" w:rsidRDefault="001D2CD7" w:rsidP="00F811FD">
            <w:pPr>
              <w:rPr>
                <w:bCs/>
                <w:sz w:val="18"/>
                <w:szCs w:val="18"/>
              </w:rPr>
            </w:pPr>
          </w:p>
          <w:p w14:paraId="52F325D7" w14:textId="77777777" w:rsidR="001D2CD7" w:rsidRPr="00525103" w:rsidRDefault="00327AE9" w:rsidP="00327AE9">
            <w:pPr>
              <w:pStyle w:val="TableParagraph"/>
              <w:kinsoku w:val="0"/>
              <w:overflowPunct w:val="0"/>
              <w:ind w:left="91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prior to</w:t>
            </w:r>
            <w:r w:rsidR="001D2CD7" w:rsidRPr="00525103">
              <w:rPr>
                <w:rFonts w:ascii="Arial" w:hAnsi="Arial" w:cs="Arial"/>
                <w:b/>
                <w:spacing w:val="-13"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handing-in of assignment </w:t>
            </w:r>
          </w:p>
          <w:p w14:paraId="54FF85A4" w14:textId="77777777" w:rsidR="00DD73AA" w:rsidRPr="00525103" w:rsidRDefault="001D2CD7" w:rsidP="00525103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</w:p>
          <w:p w14:paraId="69B6CAEE" w14:textId="77777777" w:rsidR="00DD73AA" w:rsidRPr="00525103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2493EAF3" w14:textId="77777777" w:rsidR="001D2CD7" w:rsidRPr="00525103" w:rsidRDefault="00525103" w:rsidP="00525103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on assessment special arrang</w:t>
            </w:r>
            <w:r w:rsidR="00327AE9"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14:paraId="59A921A0" w14:textId="77777777" w:rsidR="001D2CD7" w:rsidRPr="00525103" w:rsidRDefault="001D2CD7" w:rsidP="00525103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525103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525103">
              <w:rPr>
                <w:rFonts w:ascii="Arial" w:hAnsi="Arial" w:cs="Arial"/>
                <w:sz w:val="18"/>
                <w:szCs w:val="18"/>
              </w:rPr>
              <w:t>Unit.</w:t>
            </w:r>
          </w:p>
          <w:p w14:paraId="487BDD8D" w14:textId="77777777" w:rsidR="00DD73AA" w:rsidRPr="00525103" w:rsidRDefault="001D2CD7" w:rsidP="00525103">
            <w:pPr>
              <w:pStyle w:val="ListParagraph"/>
              <w:numPr>
                <w:ilvl w:val="0"/>
                <w:numId w:val="38"/>
              </w:numPr>
              <w:ind w:left="1334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</w:t>
            </w:r>
            <w:r w:rsidRPr="00525103">
              <w:rPr>
                <w:spacing w:val="-26"/>
                <w:sz w:val="18"/>
                <w:szCs w:val="18"/>
              </w:rPr>
              <w:t xml:space="preserve"> </w:t>
            </w:r>
            <w:r w:rsidRPr="00525103">
              <w:rPr>
                <w:sz w:val="18"/>
                <w:szCs w:val="18"/>
              </w:rPr>
              <w:t>Institute.</w:t>
            </w:r>
          </w:p>
          <w:p w14:paraId="52EF4FAD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41D07770" w14:textId="77777777" w:rsidR="00A37320" w:rsidRPr="00525103" w:rsidRDefault="00A37320" w:rsidP="00327AE9">
            <w:pPr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</w:tbl>
    <w:p w14:paraId="3A6A9F58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276FB608" w14:textId="77777777" w:rsidR="00533115" w:rsidRDefault="00533115">
      <w:pPr>
        <w:rPr>
          <w:sz w:val="6"/>
          <w:szCs w:val="6"/>
        </w:rPr>
      </w:pPr>
    </w:p>
    <w:p w14:paraId="03A71A31" w14:textId="77777777" w:rsidR="00533115" w:rsidRDefault="00533115">
      <w:pPr>
        <w:rPr>
          <w:sz w:val="6"/>
          <w:szCs w:val="6"/>
        </w:rPr>
      </w:pPr>
    </w:p>
    <w:p w14:paraId="3CA46FA4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494DCA" w14:textId="77777777" w:rsidR="006B01B9" w:rsidRDefault="006B01B9">
      <w:r>
        <w:separator/>
      </w:r>
    </w:p>
  </w:endnote>
  <w:endnote w:type="continuationSeparator" w:id="0">
    <w:p w14:paraId="77AB9E69" w14:textId="77777777" w:rsidR="006B01B9" w:rsidRDefault="006B0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69567" w14:textId="77777777" w:rsidR="00BA3131" w:rsidRDefault="00BA31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DD86E4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3A8CBF55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Unauthoris</w:t>
    </w:r>
    <w:r w:rsidRPr="00960D0A">
      <w:rPr>
        <w:b/>
        <w:i/>
        <w:sz w:val="16"/>
        <w:szCs w:val="16"/>
        <w:lang w:val="en-US"/>
      </w:rPr>
      <w:t>ed copying or communication strictly prohibited</w:t>
    </w:r>
  </w:p>
  <w:p w14:paraId="4494E5F0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7848DA" w14:textId="77777777" w:rsidR="00BA3131" w:rsidRDefault="00BA31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5A5962" w14:textId="77777777" w:rsidR="006B01B9" w:rsidRDefault="006B01B9">
      <w:r>
        <w:separator/>
      </w:r>
    </w:p>
  </w:footnote>
  <w:footnote w:type="continuationSeparator" w:id="0">
    <w:p w14:paraId="77671A3B" w14:textId="77777777" w:rsidR="006B01B9" w:rsidRDefault="006B01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25DD4B" w14:textId="77777777" w:rsidR="00694B5E" w:rsidRDefault="00694B5E"/>
  <w:p w14:paraId="34A75512" w14:textId="77777777" w:rsidR="00694B5E" w:rsidRDefault="00694B5E"/>
  <w:p w14:paraId="127770AE" w14:textId="77777777" w:rsidR="00694B5E" w:rsidRDefault="00694B5E" w:rsidP="009373D6">
    <w:r>
      <w:rPr>
        <w:noProof/>
        <w:lang w:eastAsia="en-GB"/>
      </w:rPr>
      <w:drawing>
        <wp:inline distT="0" distB="0" distL="0" distR="0" wp14:anchorId="5F0E1DCC" wp14:editId="3B9A1684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D33E38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6"/>
      <w:gridCol w:w="7444"/>
    </w:tblGrid>
    <w:tr w:rsidR="00E44EDB" w:rsidRPr="00146C00" w14:paraId="14C0F3B1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4406EF6B" w14:textId="34BB8C1E" w:rsidR="00E44EDB" w:rsidRDefault="00CF2B90" w:rsidP="00E44EDB">
          <w:pPr>
            <w:pStyle w:val="Header"/>
            <w:ind w:left="0"/>
          </w:pPr>
          <w:r>
            <w:rPr>
              <w:noProof/>
              <w:lang w:eastAsia="en-GB"/>
            </w:rPr>
            <w:drawing>
              <wp:inline distT="0" distB="0" distL="0" distR="0" wp14:anchorId="19FB1964" wp14:editId="5109D789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591BA620" w14:textId="561807B1" w:rsidR="00E44EDB" w:rsidRPr="00CF2B90" w:rsidRDefault="008A6AF2" w:rsidP="00BA3131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8A6AF2">
            <w:rPr>
              <w:b/>
              <w:i/>
              <w:sz w:val="16"/>
              <w:szCs w:val="12"/>
            </w:rPr>
            <w:t>DOC_175_REV_</w:t>
          </w:r>
          <w:r w:rsidR="00BA3131">
            <w:rPr>
              <w:b/>
              <w:i/>
              <w:sz w:val="16"/>
              <w:szCs w:val="12"/>
            </w:rPr>
            <w:t>C</w:t>
          </w:r>
          <w:r w:rsidRPr="008A6AF2">
            <w:rPr>
              <w:b/>
              <w:i/>
              <w:sz w:val="16"/>
              <w:szCs w:val="12"/>
            </w:rPr>
            <w:t xml:space="preserve">_ASSESMENT AND IV FRONT SHEET_GROUPED </w:t>
          </w:r>
          <w:bookmarkStart w:id="0" w:name="_GoBack"/>
          <w:bookmarkEnd w:id="0"/>
          <w:r w:rsidRPr="008A6AF2">
            <w:rPr>
              <w:b/>
              <w:i/>
              <w:sz w:val="16"/>
              <w:szCs w:val="12"/>
            </w:rPr>
            <w:t>CRITERIA_CLASSTER.docx</w:t>
          </w:r>
        </w:p>
      </w:tc>
    </w:tr>
  </w:tbl>
  <w:p w14:paraId="49518D8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BB8EDB" w14:textId="77777777" w:rsidR="00BA3131" w:rsidRDefault="00BA31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21"/>
  </w:num>
  <w:num w:numId="13">
    <w:abstractNumId w:val="36"/>
  </w:num>
  <w:num w:numId="14">
    <w:abstractNumId w:val="23"/>
  </w:num>
  <w:num w:numId="15">
    <w:abstractNumId w:val="30"/>
  </w:num>
  <w:num w:numId="16">
    <w:abstractNumId w:val="18"/>
  </w:num>
  <w:num w:numId="17">
    <w:abstractNumId w:val="32"/>
  </w:num>
  <w:num w:numId="18">
    <w:abstractNumId w:val="37"/>
  </w:num>
  <w:num w:numId="19">
    <w:abstractNumId w:val="31"/>
  </w:num>
  <w:num w:numId="20">
    <w:abstractNumId w:val="25"/>
  </w:num>
  <w:num w:numId="21">
    <w:abstractNumId w:val="27"/>
  </w:num>
  <w:num w:numId="22">
    <w:abstractNumId w:val="35"/>
  </w:num>
  <w:num w:numId="23">
    <w:abstractNumId w:val="28"/>
  </w:num>
  <w:num w:numId="24">
    <w:abstractNumId w:val="22"/>
  </w:num>
  <w:num w:numId="25">
    <w:abstractNumId w:val="13"/>
  </w:num>
  <w:num w:numId="26">
    <w:abstractNumId w:val="14"/>
  </w:num>
  <w:num w:numId="27">
    <w:abstractNumId w:val="17"/>
  </w:num>
  <w:num w:numId="28">
    <w:abstractNumId w:val="16"/>
  </w:num>
  <w:num w:numId="29">
    <w:abstractNumId w:val="20"/>
  </w:num>
  <w:num w:numId="30">
    <w:abstractNumId w:val="12"/>
  </w:num>
  <w:num w:numId="31">
    <w:abstractNumId w:val="39"/>
  </w:num>
  <w:num w:numId="32">
    <w:abstractNumId w:val="40"/>
  </w:num>
  <w:num w:numId="33">
    <w:abstractNumId w:val="38"/>
  </w:num>
  <w:num w:numId="34">
    <w:abstractNumId w:val="34"/>
  </w:num>
  <w:num w:numId="35">
    <w:abstractNumId w:val="11"/>
  </w:num>
  <w:num w:numId="36">
    <w:abstractNumId w:val="10"/>
  </w:num>
  <w:num w:numId="37">
    <w:abstractNumId w:val="26"/>
  </w:num>
  <w:num w:numId="38">
    <w:abstractNumId w:val="15"/>
  </w:num>
  <w:num w:numId="39">
    <w:abstractNumId w:val="33"/>
  </w:num>
  <w:num w:numId="40">
    <w:abstractNumId w:val="24"/>
  </w:num>
  <w:num w:numId="4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wFAJvK6Qw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2B7A"/>
    <w:rsid w:val="00143677"/>
    <w:rsid w:val="00146C00"/>
    <w:rsid w:val="00150653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EC"/>
    <w:rsid w:val="001C4123"/>
    <w:rsid w:val="001D2CD7"/>
    <w:rsid w:val="001D5867"/>
    <w:rsid w:val="001E2F4F"/>
    <w:rsid w:val="001E326F"/>
    <w:rsid w:val="001E797F"/>
    <w:rsid w:val="001F1D65"/>
    <w:rsid w:val="001F1F53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E9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029B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79B5"/>
    <w:rsid w:val="003F7F6A"/>
    <w:rsid w:val="004021D9"/>
    <w:rsid w:val="00403A99"/>
    <w:rsid w:val="00403AF6"/>
    <w:rsid w:val="00403CB0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0788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24B0"/>
    <w:rsid w:val="0062394B"/>
    <w:rsid w:val="006242B2"/>
    <w:rsid w:val="006247ED"/>
    <w:rsid w:val="00633376"/>
    <w:rsid w:val="0063436B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6129"/>
    <w:rsid w:val="00690799"/>
    <w:rsid w:val="00694B5E"/>
    <w:rsid w:val="0069522C"/>
    <w:rsid w:val="006975EA"/>
    <w:rsid w:val="006A5718"/>
    <w:rsid w:val="006A70C9"/>
    <w:rsid w:val="006B01B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647"/>
    <w:rsid w:val="00786F86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7E7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A157F"/>
    <w:rsid w:val="008A6AF2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5B5A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3131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0E7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2B90"/>
    <w:rsid w:val="00CF472D"/>
    <w:rsid w:val="00CF722A"/>
    <w:rsid w:val="00CF7663"/>
    <w:rsid w:val="00D01D78"/>
    <w:rsid w:val="00D037EE"/>
    <w:rsid w:val="00D04277"/>
    <w:rsid w:val="00D04B96"/>
    <w:rsid w:val="00D10173"/>
    <w:rsid w:val="00D11B6C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2CD4"/>
    <w:rsid w:val="00F83315"/>
    <w:rsid w:val="00F84217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1395AF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E0270FD-E6AA-4050-98A2-B435715A3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Albert Agius</cp:lastModifiedBy>
  <cp:revision>11</cp:revision>
  <cp:lastPrinted>2018-08-13T09:11:00Z</cp:lastPrinted>
  <dcterms:created xsi:type="dcterms:W3CDTF">2020-05-11T16:46:00Z</dcterms:created>
  <dcterms:modified xsi:type="dcterms:W3CDTF">2021-11-26T08:28:00Z</dcterms:modified>
</cp:coreProperties>
</file>